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AC4D5C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56957">
        <w:rPr>
          <w:b/>
          <w:sz w:val="20"/>
          <w:szCs w:val="20"/>
        </w:rPr>
        <w:t>Jim Thorpe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D80EF3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56957">
        <w:rPr>
          <w:b/>
          <w:sz w:val="20"/>
          <w:szCs w:val="20"/>
        </w:rPr>
        <w:t>121-13-5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0EA94E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56957">
        <w:rPr>
          <w:b/>
          <w:sz w:val="20"/>
          <w:szCs w:val="20"/>
        </w:rPr>
        <w:t>06/23/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8E1D55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56957">
        <w:rPr>
          <w:b/>
          <w:sz w:val="20"/>
          <w:szCs w:val="20"/>
        </w:rPr>
        <w:t>08/20/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185F233" w:rsidR="00223718" w:rsidRPr="00357703" w:rsidRDefault="0095695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5DBB5C7" w:rsidR="00223718" w:rsidRPr="00357703" w:rsidRDefault="0095695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09571A83" w:rsidR="00223718" w:rsidRPr="00357703" w:rsidRDefault="0095695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AE80955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5695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56957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="0095695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7EEFFF5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5695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56957">
        <w:rPr>
          <w:sz w:val="16"/>
          <w:szCs w:val="16"/>
        </w:rPr>
        <w:instrText xml:space="preserve"> FORMCHECKBOX </w:instrText>
      </w:r>
      <w:r w:rsidR="00C143A5">
        <w:rPr>
          <w:sz w:val="16"/>
          <w:szCs w:val="16"/>
        </w:rPr>
      </w:r>
      <w:r w:rsidR="00C143A5">
        <w:rPr>
          <w:sz w:val="16"/>
          <w:szCs w:val="16"/>
        </w:rPr>
        <w:fldChar w:fldCharType="separate"/>
      </w:r>
      <w:r w:rsidR="0095695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143A5">
              <w:rPr>
                <w:rFonts w:ascii="Calibri" w:hAnsi="Calibri" w:cs="Calibri"/>
              </w:rPr>
            </w:r>
            <w:r w:rsidR="00C143A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3635DB8" w:rsidR="0079370C" w:rsidRPr="00E36FC5" w:rsidRDefault="0095695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BEE30A6" w:rsidR="006B7A09" w:rsidRPr="009319BD" w:rsidRDefault="0095695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734D604" w:rsidR="006B7A09" w:rsidRPr="009319BD" w:rsidRDefault="0095695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411C668" w:rsidR="006B7A09" w:rsidRPr="009319BD" w:rsidRDefault="0095695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EFAC15A" w:rsidR="006B7A09" w:rsidRPr="009319BD" w:rsidRDefault="0095695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9B8D0C1" w:rsidR="006B7A09" w:rsidRPr="009319BD" w:rsidRDefault="0095695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5CBCEAE" w:rsidR="006B7A09" w:rsidRPr="009319BD" w:rsidRDefault="0095695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2F28DFF" w:rsidR="006B7A09" w:rsidRPr="009319BD" w:rsidRDefault="0095695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7ACFC84" w:rsidR="006B7A09" w:rsidRPr="009319BD" w:rsidRDefault="0095695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AAC7FBA" w:rsidR="006B7A09" w:rsidRPr="009319BD" w:rsidRDefault="0095695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34CB6" w:rsidR="00D03ED5" w:rsidRPr="009319BD" w:rsidRDefault="0095695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887D5F8" w:rsidR="00D03ED5" w:rsidRPr="009319BD" w:rsidRDefault="0095695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49BF0B3" w:rsidR="00D24103" w:rsidRPr="009319BD" w:rsidRDefault="0095695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143A5">
              <w:rPr>
                <w:sz w:val="20"/>
                <w:szCs w:val="20"/>
              </w:rPr>
            </w:r>
            <w:r w:rsidR="00C143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16AE7CD" w14:textId="77777777" w:rsidR="008563F4" w:rsidRDefault="008563F4" w:rsidP="00956957">
            <w:pPr>
              <w:rPr>
                <w:sz w:val="20"/>
                <w:szCs w:val="20"/>
              </w:rPr>
            </w:pPr>
          </w:p>
          <w:p w14:paraId="29085E46" w14:textId="77777777" w:rsidR="00956957" w:rsidRDefault="00956957" w:rsidP="00956957">
            <w:pPr>
              <w:rPr>
                <w:sz w:val="20"/>
                <w:szCs w:val="20"/>
              </w:rPr>
            </w:pPr>
            <w:r w:rsidRPr="00956957">
              <w:rPr>
                <w:sz w:val="20"/>
                <w:szCs w:val="20"/>
              </w:rPr>
              <w:t>All information was submitted accuratel</w:t>
            </w:r>
            <w:r>
              <w:rPr>
                <w:sz w:val="20"/>
                <w:szCs w:val="20"/>
              </w:rPr>
              <w:t>y and</w:t>
            </w:r>
            <w:r w:rsidRPr="0095695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</w:t>
            </w:r>
            <w:r w:rsidRPr="00956957">
              <w:rPr>
                <w:sz w:val="20"/>
                <w:szCs w:val="20"/>
              </w:rPr>
              <w:t xml:space="preserve">eal counts were tallied and claimed correctly. </w:t>
            </w:r>
          </w:p>
          <w:p w14:paraId="1935C2C2" w14:textId="0212DF2C" w:rsidR="00956957" w:rsidRPr="00956957" w:rsidRDefault="00956957" w:rsidP="00956957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CB370" w14:textId="77777777" w:rsidR="00C143A5" w:rsidRDefault="00C143A5" w:rsidP="00A16BFB">
      <w:r>
        <w:separator/>
      </w:r>
    </w:p>
  </w:endnote>
  <w:endnote w:type="continuationSeparator" w:id="0">
    <w:p w14:paraId="288FC594" w14:textId="77777777" w:rsidR="00C143A5" w:rsidRDefault="00C143A5" w:rsidP="00A16BFB">
      <w:r>
        <w:continuationSeparator/>
      </w:r>
    </w:p>
  </w:endnote>
  <w:endnote w:type="continuationNotice" w:id="1">
    <w:p w14:paraId="204BDA3A" w14:textId="77777777" w:rsidR="00C143A5" w:rsidRDefault="00C143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93E02" w14:textId="77777777" w:rsidR="00C143A5" w:rsidRDefault="00C143A5" w:rsidP="00A16BFB">
      <w:r>
        <w:separator/>
      </w:r>
    </w:p>
  </w:footnote>
  <w:footnote w:type="continuationSeparator" w:id="0">
    <w:p w14:paraId="1E068E0A" w14:textId="77777777" w:rsidR="00C143A5" w:rsidRDefault="00C143A5" w:rsidP="00A16BFB">
      <w:r>
        <w:continuationSeparator/>
      </w:r>
    </w:p>
  </w:footnote>
  <w:footnote w:type="continuationNotice" w:id="1">
    <w:p w14:paraId="6AE31982" w14:textId="77777777" w:rsidR="00C143A5" w:rsidRDefault="00C143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63AD4F2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56957">
      <w:rPr>
        <w:sz w:val="16"/>
        <w:szCs w:val="16"/>
      </w:rPr>
      <w:t>Jim Thorpe Area School District</w:t>
    </w:r>
  </w:p>
  <w:p w14:paraId="360D5ABF" w14:textId="079C4BF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56957">
      <w:rPr>
        <w:sz w:val="16"/>
        <w:szCs w:val="16"/>
      </w:rPr>
      <w:t>121-13-5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PPo/xi2no46Ngo8wT2QrSjuhHq+6l/oXgKZBfoNTflMGs/KMPJR6DC9l9LnFD2aAlaRyxj3juOdATN86MhLCzw==" w:salt="2ptkF4EdO0JEgPqjnR+od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56957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43A5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  <w:rsid w:val="00FF6F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0AB7F8AA-5DEB-4062-B675-F1AEA999CFC3}"/>
</file>

<file path=customXml/itemProps3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0</Words>
  <Characters>4106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18T18:41:00Z</dcterms:created>
  <dcterms:modified xsi:type="dcterms:W3CDTF">2020-12-1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